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72854" w14:textId="77777777" w:rsidR="00C42E88" w:rsidRPr="00D90E8C" w:rsidRDefault="00C42E88" w:rsidP="005E53FA">
      <w:pPr>
        <w:tabs>
          <w:tab w:val="left" w:pos="0"/>
          <w:tab w:val="right" w:pos="9070"/>
        </w:tabs>
        <w:spacing w:after="1080"/>
        <w:rPr>
          <w:b/>
          <w:bCs/>
          <w:color w:val="AEAAAA" w:themeColor="background2" w:themeShade="BF"/>
          <w:sz w:val="24"/>
          <w:szCs w:val="24"/>
        </w:rPr>
      </w:pPr>
      <w:r w:rsidRPr="00D90E8C">
        <w:rPr>
          <w:b/>
          <w:bCs/>
          <w:color w:val="AEAAAA" w:themeColor="background2" w:themeShade="BF"/>
          <w:sz w:val="24"/>
          <w:szCs w:val="24"/>
        </w:rPr>
        <w:t>Vor- Nachname</w:t>
      </w:r>
      <w:r w:rsidRPr="00D90E8C">
        <w:rPr>
          <w:b/>
          <w:bCs/>
          <w:color w:val="AEAAAA" w:themeColor="background2" w:themeShade="BF"/>
          <w:sz w:val="24"/>
          <w:szCs w:val="24"/>
        </w:rPr>
        <w:br/>
        <w:t xml:space="preserve">Straße und Hausnummer </w:t>
      </w:r>
      <w:r w:rsidRPr="00D90E8C">
        <w:rPr>
          <w:b/>
          <w:bCs/>
          <w:color w:val="AEAAAA" w:themeColor="background2" w:themeShade="BF"/>
          <w:sz w:val="24"/>
          <w:szCs w:val="24"/>
        </w:rPr>
        <w:br/>
        <w:t>PLZ Ort</w:t>
      </w:r>
    </w:p>
    <w:p w14:paraId="0F531847" w14:textId="77777777" w:rsidR="00C42E88" w:rsidRPr="00577DAE" w:rsidRDefault="00C42E88" w:rsidP="00577DAE">
      <w:pPr>
        <w:tabs>
          <w:tab w:val="left" w:pos="0"/>
          <w:tab w:val="right" w:pos="9070"/>
        </w:tabs>
        <w:spacing w:after="0"/>
        <w:contextualSpacing/>
        <w:rPr>
          <w:noProof/>
          <w:sz w:val="24"/>
          <w:szCs w:val="24"/>
          <w:lang w:eastAsia="de-DE"/>
        </w:rPr>
      </w:pPr>
      <w:r w:rsidRPr="00577DAE">
        <w:rPr>
          <w:sz w:val="24"/>
          <w:szCs w:val="24"/>
        </w:rPr>
        <w:t>TSC Spandau e.V.</w:t>
      </w:r>
    </w:p>
    <w:p w14:paraId="01D715B7" w14:textId="58195970" w:rsidR="00C42E88" w:rsidRPr="00577DAE" w:rsidRDefault="00C42E88" w:rsidP="00577DAE">
      <w:pPr>
        <w:tabs>
          <w:tab w:val="left" w:pos="0"/>
          <w:tab w:val="right" w:pos="9070"/>
        </w:tabs>
        <w:spacing w:after="0"/>
        <w:contextualSpacing/>
        <w:rPr>
          <w:sz w:val="24"/>
          <w:szCs w:val="24"/>
        </w:rPr>
      </w:pPr>
      <w:r w:rsidRPr="00577DAE">
        <w:rPr>
          <w:sz w:val="24"/>
          <w:szCs w:val="24"/>
        </w:rPr>
        <w:t xml:space="preserve">c/o </w:t>
      </w:r>
      <w:r w:rsidR="00735C06">
        <w:rPr>
          <w:sz w:val="24"/>
          <w:szCs w:val="24"/>
        </w:rPr>
        <w:t>Sophie-Charlotte Friedrich</w:t>
      </w:r>
    </w:p>
    <w:p w14:paraId="3368D09E" w14:textId="4C6E27A6" w:rsidR="00C42E88" w:rsidRPr="00577DAE" w:rsidRDefault="00C2196C" w:rsidP="00577DAE">
      <w:pPr>
        <w:tabs>
          <w:tab w:val="left" w:pos="0"/>
          <w:tab w:val="right" w:pos="9070"/>
        </w:tabs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Oderstraße 24</w:t>
      </w:r>
    </w:p>
    <w:p w14:paraId="57180DA6" w14:textId="62E2B061" w:rsidR="00C42E88" w:rsidRDefault="00C2196C" w:rsidP="00577DAE">
      <w:pPr>
        <w:tabs>
          <w:tab w:val="left" w:pos="0"/>
          <w:tab w:val="right" w:pos="9070"/>
        </w:tabs>
        <w:spacing w:after="0"/>
        <w:contextualSpacing/>
      </w:pPr>
      <w:r>
        <w:rPr>
          <w:sz w:val="24"/>
          <w:szCs w:val="24"/>
        </w:rPr>
        <w:t>10247</w:t>
      </w:r>
      <w:r w:rsidR="00C42E88" w:rsidRPr="00577DAE">
        <w:rPr>
          <w:sz w:val="24"/>
          <w:szCs w:val="24"/>
        </w:rPr>
        <w:t xml:space="preserve"> Berlin</w:t>
      </w:r>
      <w:r w:rsidR="00C42E88">
        <w:rPr>
          <w:noProof/>
        </w:rPr>
        <w:tab/>
      </w:r>
    </w:p>
    <w:p w14:paraId="50D07863" w14:textId="2BCAEDCF" w:rsidR="00C42E88" w:rsidRPr="0084170C" w:rsidRDefault="00C42E88" w:rsidP="000A07EB">
      <w:pPr>
        <w:tabs>
          <w:tab w:val="left" w:pos="0"/>
          <w:tab w:val="right" w:pos="9070"/>
        </w:tabs>
        <w:spacing w:after="0"/>
        <w:rPr>
          <w:b/>
          <w:bCs/>
          <w:noProof/>
        </w:rPr>
      </w:pPr>
      <w:r>
        <w:tab/>
      </w:r>
      <w:r w:rsidRPr="0084170C">
        <w:rPr>
          <w:b/>
          <w:bCs/>
          <w:color w:val="D0CECE" w:themeColor="background2" w:themeShade="E6"/>
        </w:rPr>
        <w:t xml:space="preserve">Berlin, den </w:t>
      </w:r>
      <w:r w:rsidR="00D95F6A" w:rsidRPr="0084170C">
        <w:rPr>
          <w:b/>
          <w:bCs/>
          <w:color w:val="D0CECE" w:themeColor="background2" w:themeShade="E6"/>
        </w:rPr>
        <w:fldChar w:fldCharType="begin"/>
      </w:r>
      <w:r w:rsidR="00D95F6A" w:rsidRPr="0084170C">
        <w:rPr>
          <w:b/>
          <w:bCs/>
          <w:color w:val="D0CECE" w:themeColor="background2" w:themeShade="E6"/>
        </w:rPr>
        <w:instrText xml:space="preserve"> DATE   \* MERGEFORMAT </w:instrText>
      </w:r>
      <w:r w:rsidR="00D95F6A" w:rsidRPr="0084170C">
        <w:rPr>
          <w:b/>
          <w:bCs/>
          <w:color w:val="D0CECE" w:themeColor="background2" w:themeShade="E6"/>
        </w:rPr>
        <w:fldChar w:fldCharType="separate"/>
      </w:r>
      <w:r w:rsidR="00463224">
        <w:rPr>
          <w:b/>
          <w:bCs/>
          <w:noProof/>
          <w:color w:val="D0CECE" w:themeColor="background2" w:themeShade="E6"/>
        </w:rPr>
        <w:t>06.06.2022</w:t>
      </w:r>
      <w:r w:rsidR="00D95F6A" w:rsidRPr="0084170C">
        <w:rPr>
          <w:b/>
          <w:bCs/>
          <w:noProof/>
          <w:color w:val="D0CECE" w:themeColor="background2" w:themeShade="E6"/>
        </w:rPr>
        <w:fldChar w:fldCharType="end"/>
      </w:r>
    </w:p>
    <w:p w14:paraId="68A75B0F" w14:textId="4A6DD622" w:rsidR="00C42E88" w:rsidRPr="00577DAE" w:rsidRDefault="00CE35EC" w:rsidP="00577DAE">
      <w:pPr>
        <w:tabs>
          <w:tab w:val="right" w:pos="142"/>
          <w:tab w:val="left" w:pos="9070"/>
        </w:tabs>
        <w:spacing w:before="240" w:after="360"/>
        <w:rPr>
          <w:b/>
        </w:rPr>
      </w:pPr>
      <w:r>
        <w:rPr>
          <w:b/>
        </w:rPr>
        <w:t>Kündigung der Mitgliedschaft</w:t>
      </w:r>
      <w:r w:rsidR="008D4CD0">
        <w:rPr>
          <w:b/>
        </w:rPr>
        <w:t xml:space="preserve"> im TSC Spandau e.V.</w:t>
      </w:r>
      <w:r w:rsidR="00E121ED">
        <w:rPr>
          <w:b/>
        </w:rPr>
        <w:t xml:space="preserve"> Mitgliedsnummer</w:t>
      </w:r>
      <w:r w:rsidR="00C42E88">
        <w:rPr>
          <w:b/>
        </w:rPr>
        <w:t xml:space="preserve"> </w:t>
      </w:r>
      <w:r w:rsidR="00C42E88" w:rsidRPr="0084170C">
        <w:rPr>
          <w:b/>
          <w:color w:val="D0CECE" w:themeColor="background2" w:themeShade="E6"/>
        </w:rPr>
        <w:t>XXX</w:t>
      </w:r>
    </w:p>
    <w:p w14:paraId="772E3024" w14:textId="77777777" w:rsidR="00901780" w:rsidRDefault="00C42E88" w:rsidP="00901780">
      <w:pPr>
        <w:tabs>
          <w:tab w:val="left" w:pos="0"/>
        </w:tabs>
        <w:spacing w:after="0"/>
        <w:contextualSpacing/>
        <w:rPr>
          <w:sz w:val="24"/>
          <w:szCs w:val="24"/>
        </w:rPr>
        <w:sectPr w:rsidR="00901780" w:rsidSect="00C42E88">
          <w:headerReference w:type="default" r:id="rId8"/>
          <w:pgSz w:w="11906" w:h="16838"/>
          <w:pgMar w:top="1134" w:right="1418" w:bottom="1134" w:left="1418" w:header="709" w:footer="709" w:gutter="0"/>
          <w:pgNumType w:start="1"/>
          <w:cols w:space="708"/>
          <w:docGrid w:linePitch="360"/>
        </w:sectPr>
      </w:pPr>
      <w:r w:rsidRPr="005E53FA">
        <w:rPr>
          <w:sz w:val="24"/>
          <w:szCs w:val="24"/>
        </w:rPr>
        <w:t xml:space="preserve">Sehr geehrte Damen und Herren, </w:t>
      </w:r>
      <w:r w:rsidRPr="005E53FA">
        <w:rPr>
          <w:sz w:val="24"/>
          <w:szCs w:val="24"/>
        </w:rPr>
        <w:br/>
      </w:r>
    </w:p>
    <w:p w14:paraId="20F6DB3C" w14:textId="315DD12B" w:rsidR="00AE59B3" w:rsidRPr="00AE59B3" w:rsidRDefault="00C42E88" w:rsidP="009351D3">
      <w:pPr>
        <w:tabs>
          <w:tab w:val="left" w:pos="0"/>
        </w:tabs>
        <w:spacing w:after="0"/>
        <w:contextualSpacing/>
        <w:jc w:val="both"/>
        <w:rPr>
          <w:sz w:val="24"/>
          <w:szCs w:val="24"/>
        </w:rPr>
      </w:pPr>
      <w:r w:rsidRPr="005E53FA">
        <w:rPr>
          <w:sz w:val="24"/>
          <w:szCs w:val="24"/>
        </w:rPr>
        <w:br/>
      </w:r>
      <w:r w:rsidR="00AE59B3" w:rsidRPr="00AE59B3">
        <w:rPr>
          <w:sz w:val="24"/>
          <w:szCs w:val="24"/>
        </w:rPr>
        <w:t xml:space="preserve">hiermit kündige ich meine Mitgliedschaft </w:t>
      </w:r>
      <w:r w:rsidR="00AE59B3" w:rsidRPr="00D90E8C">
        <w:rPr>
          <w:b/>
          <w:bCs/>
          <w:color w:val="AEAAAA" w:themeColor="background2" w:themeShade="BF"/>
          <w:sz w:val="24"/>
          <w:szCs w:val="24"/>
        </w:rPr>
        <w:t>(Nummer)</w:t>
      </w:r>
      <w:r w:rsidR="00AE59B3" w:rsidRPr="00D90E8C">
        <w:rPr>
          <w:color w:val="AEAAAA" w:themeColor="background2" w:themeShade="BF"/>
          <w:sz w:val="24"/>
          <w:szCs w:val="24"/>
        </w:rPr>
        <w:t xml:space="preserve"> </w:t>
      </w:r>
      <w:r w:rsidR="00AC71C0">
        <w:rPr>
          <w:sz w:val="24"/>
          <w:szCs w:val="24"/>
        </w:rPr>
        <w:t>im TSC Spandau e.V.</w:t>
      </w:r>
      <w:r w:rsidR="00AE59B3" w:rsidRPr="00AE59B3">
        <w:rPr>
          <w:sz w:val="24"/>
          <w:szCs w:val="24"/>
        </w:rPr>
        <w:t xml:space="preserve"> fristgerecht zum nächstmöglichen Termin. Gleichzeitig widerrufe ich hiermit die Ihnen erteilte Einzugsermächtigung für das Konto </w:t>
      </w:r>
      <w:r w:rsidR="00AE59B3" w:rsidRPr="00D90E8C">
        <w:rPr>
          <w:b/>
          <w:bCs/>
          <w:color w:val="AEAAAA" w:themeColor="background2" w:themeShade="BF"/>
          <w:sz w:val="24"/>
          <w:szCs w:val="24"/>
        </w:rPr>
        <w:t>(Nummer, BLZ, Name der Bank)</w:t>
      </w:r>
      <w:r w:rsidR="00AE59B3" w:rsidRPr="00AE59B3">
        <w:rPr>
          <w:sz w:val="24"/>
          <w:szCs w:val="24"/>
        </w:rPr>
        <w:t>.</w:t>
      </w:r>
    </w:p>
    <w:p w14:paraId="47DBABA0" w14:textId="77777777" w:rsidR="00FC0D60" w:rsidRDefault="00AE59B3" w:rsidP="009351D3">
      <w:pPr>
        <w:tabs>
          <w:tab w:val="left" w:pos="0"/>
        </w:tabs>
        <w:spacing w:after="0"/>
        <w:contextualSpacing/>
        <w:jc w:val="both"/>
        <w:rPr>
          <w:sz w:val="24"/>
          <w:szCs w:val="24"/>
        </w:rPr>
      </w:pPr>
      <w:r w:rsidRPr="00AE59B3">
        <w:rPr>
          <w:sz w:val="24"/>
          <w:szCs w:val="24"/>
        </w:rPr>
        <w:t xml:space="preserve">Bitte bestätigen Sie mir den Eingang und die Wirksamkeit dieser Kündigung schriftlich. </w:t>
      </w:r>
    </w:p>
    <w:p w14:paraId="1CB97E1D" w14:textId="77777777" w:rsidR="00FC0D60" w:rsidRDefault="00FC0D60" w:rsidP="00AE59B3">
      <w:pPr>
        <w:tabs>
          <w:tab w:val="left" w:pos="0"/>
        </w:tabs>
        <w:spacing w:after="0"/>
        <w:contextualSpacing/>
        <w:rPr>
          <w:sz w:val="24"/>
          <w:szCs w:val="24"/>
        </w:rPr>
      </w:pPr>
    </w:p>
    <w:p w14:paraId="402EB574" w14:textId="5153F3B6" w:rsidR="00C42E88" w:rsidRDefault="00C42E88" w:rsidP="00AE59B3">
      <w:pPr>
        <w:tabs>
          <w:tab w:val="left" w:pos="0"/>
        </w:tabs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Mit freundlichen Grüßen</w:t>
      </w:r>
    </w:p>
    <w:p w14:paraId="5AF3F376" w14:textId="77777777" w:rsidR="00C42E88" w:rsidRPr="00D90E8C" w:rsidRDefault="00C42E88" w:rsidP="005E53FA">
      <w:pPr>
        <w:tabs>
          <w:tab w:val="left" w:pos="0"/>
          <w:tab w:val="right" w:pos="9070"/>
        </w:tabs>
        <w:spacing w:after="0"/>
        <w:contextualSpacing/>
        <w:rPr>
          <w:b/>
          <w:bCs/>
          <w:color w:val="AEAAAA" w:themeColor="background2" w:themeShade="BF"/>
          <w:sz w:val="24"/>
          <w:szCs w:val="24"/>
        </w:rPr>
      </w:pPr>
      <w:r w:rsidRPr="00D90E8C">
        <w:rPr>
          <w:b/>
          <w:bCs/>
          <w:color w:val="AEAAAA" w:themeColor="background2" w:themeShade="BF"/>
          <w:sz w:val="24"/>
          <w:szCs w:val="24"/>
        </w:rPr>
        <w:t>Vorname Name</w:t>
      </w:r>
    </w:p>
    <w:p w14:paraId="5BCFEB47" w14:textId="28A6D031" w:rsidR="00C42E88" w:rsidRPr="002E570B" w:rsidRDefault="00C42E88" w:rsidP="005E53FA">
      <w:pPr>
        <w:tabs>
          <w:tab w:val="left" w:pos="0"/>
          <w:tab w:val="right" w:pos="9070"/>
        </w:tabs>
        <w:spacing w:after="0"/>
        <w:contextualSpacing/>
        <w:rPr>
          <w:color w:val="AEAAAA" w:themeColor="background2" w:themeShade="BF"/>
          <w:sz w:val="24"/>
          <w:szCs w:val="24"/>
        </w:rPr>
        <w:sectPr w:rsidR="00C42E88" w:rsidRPr="002E570B" w:rsidSect="00901780">
          <w:type w:val="continuous"/>
          <w:pgSz w:w="11906" w:h="16838"/>
          <w:pgMar w:top="1134" w:right="1418" w:bottom="1134" w:left="1418" w:header="709" w:footer="709" w:gutter="0"/>
          <w:pgNumType w:start="1"/>
          <w:cols w:space="708"/>
          <w:docGrid w:linePitch="360"/>
        </w:sectPr>
      </w:pPr>
      <w:r w:rsidRPr="002E570B">
        <w:rPr>
          <w:color w:val="AEAAAA" w:themeColor="background2" w:themeShade="BF"/>
          <w:sz w:val="24"/>
          <w:szCs w:val="24"/>
        </w:rPr>
        <w:t>[Unterschrift</w:t>
      </w:r>
      <w:r w:rsidR="002E570B" w:rsidRPr="002E570B">
        <w:rPr>
          <w:color w:val="AEAAAA" w:themeColor="background2" w:themeShade="BF"/>
          <w:sz w:val="24"/>
          <w:szCs w:val="24"/>
        </w:rPr>
        <w:t xml:space="preserve"> (bei Minderjährigen Unterschrift der/des Erziehungsberechtigten)</w:t>
      </w:r>
      <w:r w:rsidRPr="002E570B">
        <w:rPr>
          <w:color w:val="AEAAAA" w:themeColor="background2" w:themeShade="BF"/>
          <w:sz w:val="24"/>
          <w:szCs w:val="24"/>
        </w:rPr>
        <w:t>]</w:t>
      </w:r>
      <w:r w:rsidR="00C85B6F" w:rsidRPr="002E570B">
        <w:rPr>
          <w:color w:val="AEAAAA" w:themeColor="background2" w:themeShade="BF"/>
          <w:sz w:val="24"/>
          <w:szCs w:val="24"/>
        </w:rPr>
        <w:t xml:space="preserve"> </w:t>
      </w:r>
    </w:p>
    <w:p w14:paraId="5281F4D5" w14:textId="77777777" w:rsidR="00C42E88" w:rsidRPr="005E53FA" w:rsidRDefault="00C42E88" w:rsidP="005E53FA">
      <w:pPr>
        <w:tabs>
          <w:tab w:val="left" w:pos="0"/>
          <w:tab w:val="right" w:pos="9070"/>
        </w:tabs>
        <w:spacing w:after="0"/>
        <w:contextualSpacing/>
        <w:rPr>
          <w:sz w:val="24"/>
          <w:szCs w:val="24"/>
        </w:rPr>
      </w:pPr>
    </w:p>
    <w:sectPr w:rsidR="00C42E88" w:rsidRPr="005E53FA" w:rsidSect="00C42E88">
      <w:headerReference w:type="default" r:id="rId9"/>
      <w:footerReference w:type="default" r:id="rId10"/>
      <w:type w:val="continuous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AE576" w14:textId="77777777" w:rsidR="00CF1190" w:rsidRDefault="00CF1190" w:rsidP="00B04342">
      <w:pPr>
        <w:spacing w:after="0" w:line="240" w:lineRule="auto"/>
      </w:pPr>
      <w:r>
        <w:separator/>
      </w:r>
    </w:p>
  </w:endnote>
  <w:endnote w:type="continuationSeparator" w:id="0">
    <w:p w14:paraId="4BFA2E97" w14:textId="77777777" w:rsidR="00CF1190" w:rsidRDefault="00CF1190" w:rsidP="00B04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95BA8" w14:textId="77777777" w:rsidR="006B0550" w:rsidRPr="00EB261C" w:rsidRDefault="006B0550" w:rsidP="00B04342">
    <w:pPr>
      <w:pStyle w:val="Fuzeile"/>
      <w:rPr>
        <w:rFonts w:ascii="Courier New" w:hAnsi="Courier New" w:cs="Courier New"/>
        <w:sz w:val="16"/>
        <w:szCs w:val="16"/>
      </w:rPr>
    </w:pPr>
    <w:r>
      <w:rPr>
        <w:rFonts w:ascii="Courier New" w:hAnsi="Courier New" w:cs="Courier New"/>
        <w:b/>
        <w:noProof/>
        <w:sz w:val="16"/>
        <w:szCs w:val="16"/>
        <w:lang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365BE8" wp14:editId="487098E4">
              <wp:simplePos x="0" y="0"/>
              <wp:positionH relativeFrom="margin">
                <wp:align>left</wp:align>
              </wp:positionH>
              <wp:positionV relativeFrom="paragraph">
                <wp:posOffset>-168910</wp:posOffset>
              </wp:positionV>
              <wp:extent cx="5760000" cy="7620"/>
              <wp:effectExtent l="0" t="0" r="31750" b="3048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7620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7A1F93" id="Gerader Verbinder 1" o:spid="_x0000_s1026" style="position:absolute;flip:y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3.3pt" to="453.55pt,-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" strokecolor="#c00000" strokeweight="1.5pt">
              <v:stroke joinstyle="miter"/>
              <w10:wrap anchorx="margin"/>
            </v:line>
          </w:pict>
        </mc:Fallback>
      </mc:AlternateContent>
    </w:r>
    <w:r w:rsidRPr="00F30DAF">
      <w:rPr>
        <w:rFonts w:ascii="Courier New" w:hAnsi="Courier New" w:cs="Courier New"/>
        <w:b/>
        <w:sz w:val="16"/>
        <w:szCs w:val="16"/>
      </w:rPr>
      <w:t>TSC SPANDAU E.V.</w:t>
    </w:r>
    <w:r w:rsidRPr="00F30DAF">
      <w:rPr>
        <w:rFonts w:ascii="Courier New" w:hAnsi="Courier New" w:cs="Courier New"/>
        <w:sz w:val="16"/>
        <w:szCs w:val="16"/>
      </w:rPr>
      <w:tab/>
      <w:t>c/o Karsten Pflanz Wilhelmstr. 163 in 13595 Berlin</w:t>
    </w:r>
    <w:r w:rsidRPr="00F30DAF">
      <w:rPr>
        <w:rFonts w:ascii="Courier New" w:hAnsi="Courier New" w:cs="Courier New"/>
        <w:sz w:val="16"/>
        <w:szCs w:val="16"/>
      </w:rPr>
      <w:tab/>
      <w:t>www.tsc-spandau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4025" w14:textId="77777777" w:rsidR="00CF1190" w:rsidRDefault="00CF1190" w:rsidP="00B04342">
      <w:pPr>
        <w:spacing w:after="0" w:line="240" w:lineRule="auto"/>
      </w:pPr>
      <w:r>
        <w:separator/>
      </w:r>
    </w:p>
  </w:footnote>
  <w:footnote w:type="continuationSeparator" w:id="0">
    <w:p w14:paraId="68AAE84E" w14:textId="77777777" w:rsidR="00CF1190" w:rsidRDefault="00CF1190" w:rsidP="00B043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46B95" w14:textId="77777777" w:rsidR="00C42E88" w:rsidRPr="00044CAF" w:rsidRDefault="00C42E88" w:rsidP="00B74BFB">
    <w:pPr>
      <w:spacing w:before="480"/>
      <w:rPr>
        <w:rFonts w:ascii="Rockwell" w:eastAsia="Times New Roman" w:hAnsi="Rockwell" w:cs="Arial"/>
        <w:b/>
        <w:sz w:val="32"/>
        <w:szCs w:val="32"/>
        <w:lang w:eastAsia="de-DE"/>
      </w:rPr>
    </w:pPr>
    <w:r w:rsidRPr="00044CAF">
      <w:rPr>
        <w:noProof/>
        <w:sz w:val="32"/>
        <w:szCs w:val="32"/>
        <w:lang w:eastAsia="de-DE"/>
      </w:rPr>
      <w:drawing>
        <wp:anchor distT="0" distB="0" distL="114300" distR="114300" simplePos="0" relativeHeight="251667456" behindDoc="1" locked="0" layoutInCell="1" allowOverlap="1" wp14:anchorId="18EEB22C" wp14:editId="1835F2B1">
          <wp:simplePos x="0" y="0"/>
          <wp:positionH relativeFrom="rightMargin">
            <wp:posOffset>-720090</wp:posOffset>
          </wp:positionH>
          <wp:positionV relativeFrom="line">
            <wp:posOffset>0</wp:posOffset>
          </wp:positionV>
          <wp:extent cx="664751" cy="936000"/>
          <wp:effectExtent l="0" t="0" r="2540" b="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751" cy="9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8AC2652" wp14:editId="2F471692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5" name="Gerader Verbinde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270096" id="Gerader Verbinde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61.35pt" to="22.7pt,5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klNsgEAAMEDAAAOAAAAZHJzL2Uyb0RvYy54bWysU01v2zAMvQ/YfxB0X+wU6F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" strokecolor="#4472c4 [3204]" strokeweight=".5pt">
              <v:stroke joinstyle="miter"/>
              <w10:wrap anchorx="page" anchory="page"/>
            </v:line>
          </w:pict>
        </mc:Fallback>
      </mc:AlternateContent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399F67" wp14:editId="1EA50D62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6" name="Gerader Verbinde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387B96" id="Gerader Verbinder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2.7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" strokecolor="#4472c4 [3204]" strokeweight=".5pt">
              <v:stroke joinstyle="miter"/>
              <w10:wrap anchorx="page" anchory="page"/>
            </v:line>
          </w:pict>
        </mc:Fallback>
      </mc:AlternateContent>
    </w:r>
    <w:r w:rsidRPr="00044CAF">
      <w:rPr>
        <w:rFonts w:ascii="Rockwell" w:eastAsiaTheme="majorEastAsia" w:hAnsi="Rockwell" w:cs="Arial"/>
        <w:b/>
        <w:sz w:val="32"/>
        <w:szCs w:val="32"/>
      </w:rPr>
      <w:t>Turn und Sportclub Spandau in Berlin e.V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176D7" w14:textId="77777777" w:rsidR="006B0550" w:rsidRPr="00044CAF" w:rsidRDefault="006B0550" w:rsidP="00B74BFB">
    <w:pPr>
      <w:spacing w:before="480"/>
      <w:rPr>
        <w:rFonts w:ascii="Rockwell" w:eastAsia="Times New Roman" w:hAnsi="Rockwell" w:cs="Arial"/>
        <w:b/>
        <w:sz w:val="32"/>
        <w:szCs w:val="32"/>
        <w:lang w:eastAsia="de-DE"/>
      </w:rPr>
    </w:pPr>
    <w:r w:rsidRPr="00044CAF">
      <w:rPr>
        <w:noProof/>
        <w:sz w:val="32"/>
        <w:szCs w:val="32"/>
        <w:lang w:eastAsia="de-DE"/>
      </w:rPr>
      <w:drawing>
        <wp:anchor distT="0" distB="0" distL="114300" distR="114300" simplePos="0" relativeHeight="251662336" behindDoc="1" locked="0" layoutInCell="1" allowOverlap="1" wp14:anchorId="44D8BBEE" wp14:editId="49AE7D1E">
          <wp:simplePos x="0" y="0"/>
          <wp:positionH relativeFrom="rightMargin">
            <wp:posOffset>-720090</wp:posOffset>
          </wp:positionH>
          <wp:positionV relativeFrom="line">
            <wp:posOffset>0</wp:posOffset>
          </wp:positionV>
          <wp:extent cx="664751" cy="936000"/>
          <wp:effectExtent l="0" t="0" r="254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751" cy="9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02B1B4" wp14:editId="70681D01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4" name="Gerader Verbinde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3077D5" id="Gerader Verbinde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61.35pt" to="22.7pt,5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9oCsgEAAMEDAAAOAAAAZHJzL2Uyb0RvYy54bWysU01v2zAMvQ/YfxB0X+wUxV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" strokecolor="#4472c4 [3204]" strokeweight=".5pt">
              <v:stroke joinstyle="miter"/>
              <w10:wrap anchorx="page" anchory="page"/>
            </v:line>
          </w:pict>
        </mc:Fallback>
      </mc:AlternateContent>
    </w:r>
    <w:r w:rsidRPr="00044CAF">
      <w:rPr>
        <w:noProof/>
        <w:sz w:val="32"/>
        <w:szCs w:val="32"/>
        <w:lang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2DAEAA" wp14:editId="2492A0FA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3" name="Gerader Verbinde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229D9E" id="Gerader Verbinder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2.7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" strokecolor="#4472c4 [3204]" strokeweight=".5pt">
              <v:stroke joinstyle="miter"/>
              <w10:wrap anchorx="page" anchory="page"/>
            </v:line>
          </w:pict>
        </mc:Fallback>
      </mc:AlternateContent>
    </w:r>
    <w:r w:rsidRPr="00044CAF">
      <w:rPr>
        <w:rFonts w:ascii="Rockwell" w:eastAsiaTheme="majorEastAsia" w:hAnsi="Rockwell" w:cs="Arial"/>
        <w:b/>
        <w:sz w:val="32"/>
        <w:szCs w:val="32"/>
      </w:rPr>
      <w:t>Turn und Sportclub Spandau in Berlin e.V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C5079D1"/>
    <w:multiLevelType w:val="hybridMultilevel"/>
    <w:tmpl w:val="FCFE64D4"/>
    <w:lvl w:ilvl="0" w:tplc="AD82FD2A">
      <w:numFmt w:val="bullet"/>
      <w:lvlText w:val=""/>
      <w:lvlJc w:val="left"/>
      <w:pPr>
        <w:ind w:left="720" w:hanging="360"/>
      </w:pPr>
      <w:rPr>
        <w:rFonts w:ascii="Webdings" w:eastAsiaTheme="minorHAnsi" w:hAnsi="Web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3F655216"/>
    <w:multiLevelType w:val="hybridMultilevel"/>
    <w:tmpl w:val="E0141750"/>
    <w:lvl w:ilvl="0" w:tplc="40345E3E">
      <w:numFmt w:val="bullet"/>
      <w:lvlText w:val=""/>
      <w:lvlJc w:val="left"/>
      <w:pPr>
        <w:ind w:left="720" w:hanging="360"/>
      </w:pPr>
      <w:rPr>
        <w:rFonts w:ascii="Wingdings 2" w:eastAsiaTheme="minorHAnsi" w:hAnsi="Wingdings 2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040112">
    <w:abstractNumId w:val="0"/>
  </w:num>
  <w:num w:numId="2" w16cid:durableId="2036540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rMwMjGzMDE0NzdT0lEKTi0uzszPAykwrgUAJLaCzywAAAA="/>
  </w:docVars>
  <w:rsids>
    <w:rsidRoot w:val="00B04342"/>
    <w:rsid w:val="00044CAF"/>
    <w:rsid w:val="000A07EB"/>
    <w:rsid w:val="000C6E33"/>
    <w:rsid w:val="000E2A25"/>
    <w:rsid w:val="001275E6"/>
    <w:rsid w:val="00161CEE"/>
    <w:rsid w:val="001D42B5"/>
    <w:rsid w:val="002E570B"/>
    <w:rsid w:val="00334207"/>
    <w:rsid w:val="00437D57"/>
    <w:rsid w:val="00463224"/>
    <w:rsid w:val="00491A6D"/>
    <w:rsid w:val="00577DAE"/>
    <w:rsid w:val="005E53FA"/>
    <w:rsid w:val="00601F1F"/>
    <w:rsid w:val="00653964"/>
    <w:rsid w:val="00664F78"/>
    <w:rsid w:val="006B0550"/>
    <w:rsid w:val="00735C06"/>
    <w:rsid w:val="007443D5"/>
    <w:rsid w:val="0075677A"/>
    <w:rsid w:val="007625A1"/>
    <w:rsid w:val="00797D83"/>
    <w:rsid w:val="008103D0"/>
    <w:rsid w:val="00827474"/>
    <w:rsid w:val="0084170C"/>
    <w:rsid w:val="008D4CD0"/>
    <w:rsid w:val="008D6978"/>
    <w:rsid w:val="008E1BC2"/>
    <w:rsid w:val="00901780"/>
    <w:rsid w:val="009351D3"/>
    <w:rsid w:val="009A1D41"/>
    <w:rsid w:val="009B30E7"/>
    <w:rsid w:val="009E74DE"/>
    <w:rsid w:val="009F39E5"/>
    <w:rsid w:val="00A360EF"/>
    <w:rsid w:val="00A91AA6"/>
    <w:rsid w:val="00AC71C0"/>
    <w:rsid w:val="00AD285F"/>
    <w:rsid w:val="00AE59B3"/>
    <w:rsid w:val="00B04342"/>
    <w:rsid w:val="00B1221D"/>
    <w:rsid w:val="00B551DD"/>
    <w:rsid w:val="00B56D05"/>
    <w:rsid w:val="00B74BFB"/>
    <w:rsid w:val="00B8169F"/>
    <w:rsid w:val="00BA754C"/>
    <w:rsid w:val="00C2196C"/>
    <w:rsid w:val="00C403ED"/>
    <w:rsid w:val="00C42E88"/>
    <w:rsid w:val="00C85B6F"/>
    <w:rsid w:val="00CA130B"/>
    <w:rsid w:val="00CE13FF"/>
    <w:rsid w:val="00CE35EC"/>
    <w:rsid w:val="00CF1190"/>
    <w:rsid w:val="00D90E8C"/>
    <w:rsid w:val="00D91368"/>
    <w:rsid w:val="00D95F6A"/>
    <w:rsid w:val="00E121ED"/>
    <w:rsid w:val="00E921B5"/>
    <w:rsid w:val="00EF0291"/>
    <w:rsid w:val="00F27D33"/>
    <w:rsid w:val="00F36602"/>
    <w:rsid w:val="00F56E05"/>
    <w:rsid w:val="00F9230C"/>
    <w:rsid w:val="00FC0D60"/>
    <w:rsid w:val="00FD24DF"/>
    <w:rsid w:val="00FE6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F9AEBC"/>
  <w15:chartTrackingRefBased/>
  <w15:docId w15:val="{C1EC1652-F9FE-4853-B02B-22BF0C9D6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0434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043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04342"/>
  </w:style>
  <w:style w:type="paragraph" w:styleId="Fuzeile">
    <w:name w:val="footer"/>
    <w:basedOn w:val="Standard"/>
    <w:link w:val="FuzeileZchn"/>
    <w:unhideWhenUsed/>
    <w:rsid w:val="00B043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B04342"/>
  </w:style>
  <w:style w:type="character" w:styleId="Fett">
    <w:name w:val="Strong"/>
    <w:basedOn w:val="Absatz-Standardschriftart"/>
    <w:uiPriority w:val="22"/>
    <w:qFormat/>
    <w:rsid w:val="00B551DD"/>
    <w:rPr>
      <w:b/>
      <w:bCs/>
    </w:rPr>
  </w:style>
  <w:style w:type="character" w:styleId="Hyperlink">
    <w:name w:val="Hyperlink"/>
    <w:basedOn w:val="Absatz-Standardschriftart"/>
    <w:uiPriority w:val="99"/>
    <w:unhideWhenUsed/>
    <w:rsid w:val="00FE6988"/>
    <w:rPr>
      <w:color w:val="0563C1" w:themeColor="hyperlink"/>
      <w:u w:val="single"/>
    </w:rPr>
  </w:style>
  <w:style w:type="character" w:styleId="Erwhnung">
    <w:name w:val="Mention"/>
    <w:basedOn w:val="Absatz-Standardschriftart"/>
    <w:uiPriority w:val="99"/>
    <w:semiHidden/>
    <w:unhideWhenUsed/>
    <w:rsid w:val="00FE6988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7443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D64B9-3FEE-456B-B499-58DF9B522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rike Löber</dc:creator>
  <cp:keywords/>
  <dc:description/>
  <cp:lastModifiedBy>Kaymbu Kaymbu</cp:lastModifiedBy>
  <cp:revision>4</cp:revision>
  <cp:lastPrinted>2022-06-06T03:14:00Z</cp:lastPrinted>
  <dcterms:created xsi:type="dcterms:W3CDTF">2022-06-06T03:14:00Z</dcterms:created>
  <dcterms:modified xsi:type="dcterms:W3CDTF">2022-06-06T03:15:00Z</dcterms:modified>
</cp:coreProperties>
</file>